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Ka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4 S Cumberland Av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louise8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0189688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